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5.png" ContentType="image/png"/>
  <Override PartName="/word/media/rId159.gif" ContentType="image/gif"/>
  <Override PartName="/word/media/rId60.gif" ContentType="image/gif"/>
  <Override PartName="/word/media/rId36.gif" ContentType="image/gif"/>
  <Override PartName="/word/media/rId45.jpg" ContentType="image/jpeg"/>
  <Override PartName="/word/media/rId21.jpg" ContentType="image/jpeg"/>
  <Override PartName="/word/media/rId189.jpg" ContentType="image/jpeg"/>
  <Override PartName="/word/media/rId197.png" ContentType="image/png"/>
  <Override PartName="/word/media/rId186.png" ContentType="image/png"/>
  <Override PartName="/word/media/rId135.png" ContentType="image/png"/>
  <Override PartName="/word/media/rId147.png" ContentType="image/png"/>
  <Override PartName="/word/media/rId141.png" ContentType="image/png"/>
  <Override PartName="/word/media/rId162.png" ContentType="image/png"/>
  <Override PartName="/word/media/rId84.png" ContentType="image/png"/>
  <Override PartName="/word/media/rId48.png" ContentType="image/png"/>
  <Override PartName="/word/media/rId42.png" ContentType="image/png"/>
  <Override PartName="/word/media/rId63.png" ContentType="image/png"/>
  <Override PartName="/word/media/rId96.png" ContentType="image/png"/>
  <Override PartName="/word/media/rId150.png" ContentType="image/png"/>
  <Override PartName="/word/media/rId174.png" ContentType="image/png"/>
  <Override PartName="/word/media/rId183.png" ContentType="image/png"/>
  <Override PartName="/word/media/rId168.png" ContentType="image/png"/>
  <Override PartName="/word/media/rId99.png" ContentType="image/png"/>
  <Override PartName="/word/media/rId117.png" ContentType="image/png"/>
  <Override PartName="/word/media/rId75.png" ContentType="image/png"/>
  <Override PartName="/word/media/rId81.png" ContentType="image/png"/>
  <Override PartName="/word/media/rId105.png" ContentType="image/png"/>
  <Override PartName="/word/media/rId126.png" ContentType="image/png"/>
  <Override PartName="/word/media/rId132.png" ContentType="image/png"/>
  <Override PartName="/word/media/rId54.png" ContentType="image/png"/>
  <Override PartName="/word/media/rId90.png" ContentType="image/png"/>
  <Override PartName="/word/media/rId72.png" ContentType="image/png"/>
  <Override PartName="/word/media/rId153.png" ContentType="image/png"/>
  <Override PartName="/word/media/rId108.png" ContentType="image/png"/>
  <Override PartName="/word/media/rId69.png" ContentType="image/png"/>
  <Override PartName="/word/media/rId177.png" ContentType="image/png"/>
  <Override PartName="/word/media/rId102.webp" ContentType="image/webp"/>
  <Override PartName="/word/media/rId114.webp" ContentType="image/webp"/>
  <Override PartName="/word/media/rId123.webp" ContentType="image/webp"/>
  <Override PartName="/word/media/rId87.webp" ContentType="image/webp"/>
  <Override PartName="/word/media/rId57.webp" ContentType="image/webp"/>
  <Override PartName="/word/media/rId129.webp" ContentType="image/webp"/>
  <Override PartName="/word/media/rId156.webp" ContentType="image/webp"/>
  <Override PartName="/word/media/rId39.webp" ContentType="image/webp"/>
  <Override PartName="/word/media/rId180.webp" ContentType="image/webp"/>
  <Override PartName="/word/media/rId138.webp" ContentType="image/webp"/>
  <Override PartName="/word/media/rId66.png" ContentType="image/png"/>
  <Override PartName="/word/media/rId171.webp" ContentType="image/webp"/>
  <Override PartName="/word/media/rId120.webp" ContentType="image/webp"/>
  <Override PartName="/word/media/rId93.webp" ContentType="image/webp"/>
  <Override PartName="/word/media/rId51.webp" ContentType="image/webp"/>
  <Override PartName="/word/media/rId165.webp" ContentType="image/webp"/>
  <Override PartName="/word/media/rId144.webp" ContentType="image/webp"/>
  <Override PartName="/word/media/rId78.webp" ContentType="image/webp"/>
  <Override PartName="/word/media/rId193.png" ContentType="image/png"/>
  <Override PartName="/word/media/rId111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脖子哥</w:t>
      </w:r>
    </w:p>
    <w:bookmarkStart w:id="211" w:name="js_article"/>
    <w:bookmarkStart w:id="20" w:name="js_top_ad_area"/>
    <w:bookmarkEnd w:id="20"/>
    <w:bookmarkStart w:id="209" w:name="js_base_container"/>
    <w:bookmarkStart w:id="26" w:name="js_row_immersive_stream_wrap"/>
    <w:bookmarkStart w:id="24" w:name="js_row_immersive_cover_img"/>
    <w:p>
      <w:pPr>
        <w:pStyle w:val="FirstParagraph"/>
      </w:pPr>
      <w:r>
        <w:drawing>
          <wp:inline>
            <wp:extent cx="5334000" cy="2276634"/>
            <wp:effectExtent b="0" l="0" r="0" t="0"/>
            <wp:docPr descr="cover_image" title="" id="22" name="Picture"/>
            <a:graphic>
              <a:graphicData uri="http://schemas.openxmlformats.org/drawingml/2006/picture">
                <pic:pic>
                  <pic:nvPicPr>
                    <pic:cNvPr descr="https://mmbiz.qpic.cn/mmbiz_jpg/yZPTcMGWibvse5ibGjkL4yentloKpV78BBuySDEmDdboZ9l1JI2E1icibF4Md9VRzgZQMgib8qicibjICyq04XQBWQxgg/0?wx_fmt=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js_row_immersive_stream_mask"/>
    <w:bookmarkEnd w:id="25"/>
    <w:bookmarkEnd w:id="26"/>
    <w:bookmarkStart w:id="205" w:name="page-content"/>
    <w:bookmarkStart w:id="202" w:name="img-content"/>
    <w:bookmarkStart w:id="201" w:name="activity-name"/>
    <w:p>
      <w:pPr>
        <w:pStyle w:val="Heading1"/>
      </w:pPr>
      <w:r>
        <w:t xml:space="preserve">提车三天开了1073公里，34个问题告诉你小米SU7到底咋样。</w:t>
      </w:r>
    </w:p>
    <w:bookmarkStart w:id="35" w:name="meta_content"/>
    <w:p>
      <w:pPr>
        <w:pStyle w:val="FirstParagraph"/>
      </w:pPr>
      <w:bookmarkStart w:id="27" w:name="copyright_logo"/>
      <w:r>
        <w:t xml:space="preserve"> </w:t>
      </w:r>
      <w:r>
        <w:t xml:space="preserve">原创</w:t>
      </w:r>
      <w:r>
        <w:t xml:space="preserve"> </w:t>
      </w:r>
      <w:bookmarkEnd w:id="27"/>
      <w:r>
        <w:t xml:space="preserve"> </w:t>
      </w:r>
      <w:r>
        <w:t xml:space="preserve"> </w:t>
      </w:r>
      <w:r>
        <w:t xml:space="preserve">脖子哥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差评</w:t>
        </w:r>
      </w:hyperlink>
      <w:r>
        <w:t xml:space="preserve"> </w:t>
      </w:r>
      <w:bookmarkEnd w:id="29"/>
    </w:p>
    <w:bookmarkStart w:id="31" w:name="js_profile_qrcode"/>
    <w:p>
      <w:pPr>
        <w:pStyle w:val="BodyText"/>
      </w:pPr>
      <w:r>
        <w:rPr>
          <w:bCs/>
          <w:b/>
        </w:rPr>
        <w:t xml:space="preserve">差评</w:t>
      </w:r>
    </w:p>
    <w:p>
      <w:pPr>
        <w:pStyle w:val="BodyText"/>
      </w:pPr>
      <w:r>
        <w:t xml:space="preserve">微信号</w:t>
      </w:r>
      <w:r>
        <w:t xml:space="preserve"> </w:t>
      </w:r>
      <w:r>
        <w:t xml:space="preserve"> </w:t>
      </w:r>
      <w:r>
        <w:t xml:space="preserve">chaping321</w:t>
      </w:r>
      <w:r>
        <w:t xml:space="preserve"> </w:t>
      </w:r>
    </w:p>
    <w:p>
      <w:pPr>
        <w:pStyle w:val="BodyText"/>
      </w:pPr>
      <w:r>
        <w:t xml:space="preserve">功能介绍</w:t>
      </w:r>
      <w:r>
        <w:t xml:space="preserve"> </w:t>
      </w:r>
      <w:r>
        <w:t xml:space="preserve"> </w:t>
      </w:r>
      <w:r>
        <w:t xml:space="preserve">Debug The World，关注科技、数码、汽车、产经、游戏，传播能改变世界的科技互联网信息。</w:t>
      </w:r>
      <w:r>
        <w:t xml:space="preserve"> </w:t>
      </w:r>
    </w:p>
    <w:p>
      <w:pPr>
        <w:pStyle w:val="BodyText"/>
      </w:pPr>
      <w:bookmarkStart w:id="30" w:name="js_profile_arrow_wrp"/>
      <w:r>
        <w:t xml:space="preserve"> </w:t>
      </w:r>
      <w:r>
        <w:t xml:space="preserve"> </w:t>
      </w:r>
      <w:r>
        <w:t xml:space="preserve"> </w:t>
      </w:r>
      <w:bookmarkEnd w:id="30"/>
    </w:p>
    <w:bookmarkEnd w:id="31"/>
    <w:p>
      <w:pPr>
        <w:pStyle w:val="BodyText"/>
      </w:pPr>
      <w:bookmarkStart w:id="34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End w:id="34"/>
    </w:p>
    <w:bookmarkEnd w:id="35"/>
    <w:bookmarkStart w:id="200" w:name="js_content"/>
    <w:p>
      <w:pPr>
        <w:pStyle w:val="BodyText"/>
      </w:pPr>
      <w:r>
        <w:drawing>
          <wp:inline>
            <wp:extent cx="5334000" cy="21513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mmbiz.qpic.cn/mmbiz_gif/yZPTcMGWibvuUnc4fuyLxacibe2w9KgZGulqKkItfbJTric4RLI0bZhm0ib1YcibNxFDqZ2FVQvGRWhQtQqTViaehN3Q/640?wx_fmt=gif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小米 SU7 ，今年关注度最高的一款车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LbJXibKJJKJScMfmHVuDfjk4bOFeiboWeVv5dqZuFrkf10tqfSeoRNfw/640?wx_fmt=other&amp;tp=webp&amp;wxfrom=5&amp;wx_lazy=1&amp;wx_co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正好，我们也下单了一辆创始版的 MAX 顶配车型，挑了个冰莓... 啊不是，霞光紫的颜色，并且已经在 4 月 4 日提车，也是杭州首批车主。</w:t>
      </w:r>
      <w:r>
        <w:t xml:space="preserve"> </w:t>
      </w:r>
    </w:p>
    <w:p>
      <w:pPr>
        <w:pStyle w:val="BodyText"/>
      </w:pPr>
      <w:r>
        <w:drawing>
          <wp:inline>
            <wp:extent cx="5334000" cy="36300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HjYnVE6rTpcNMaxKdKUWx0iaHt94mroorDkpSE8licPJ6NZXKNust8EQ/640?wx_fmt=pn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提车之前，我们向大家征集了关于这台车想知道的问题。看的出来，大家是真的很关心这辆车，一晚上就收上来接近 100 个问题，然后我们把这些问题筛选了一波，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汇总成了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34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个关键问题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些天，我们是假期无休，几波人轮着试驾，在杭州的大街小巷里各种穿梭，甚至还去了趟上海，干到凌晨 3 点就为了跑光车子最后一点电量。</w:t>
      </w:r>
      <w:r>
        <w:t xml:space="preserve"> </w:t>
      </w:r>
    </w:p>
    <w:p>
      <w:pPr>
        <w:pStyle w:val="BodyText"/>
      </w:pPr>
      <w:r>
        <w:drawing>
          <wp:inline>
            <wp:extent cx="5334000" cy="1185333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yZPTcMGWibvse5ibGjkL4yentloKpV78BBagpI4JL7sTS3xVoN6tf2oibQHKfMSJLjzgXnCVib3GlVv710oqh9kwsw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如此高强度的试驾里，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们对</w:t>
      </w:r>
      <w:r>
        <w:t xml:space="preserve"> </w:t>
      </w:r>
      <w:r>
        <w:t xml:space="preserve"> </w:t>
      </w:r>
      <w:r>
        <w:t xml:space="preserve">SU7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进行了深度的体验和评测，车子已经跑了</w:t>
      </w:r>
      <w:r>
        <w:t xml:space="preserve"> </w:t>
      </w:r>
      <w:r>
        <w:t xml:space="preserve"> </w:t>
      </w:r>
      <w:r>
        <w:t xml:space="preserve">1073km</w:t>
      </w:r>
      <w:r>
        <w:t xml:space="preserve"> </w:t>
      </w:r>
      <w:r>
        <w:t xml:space="preserve"> </w:t>
      </w:r>
      <w:r>
        <w:t xml:space="preserve"> </w:t>
      </w:r>
      <w:r>
        <w:t xml:space="preserve">，我们</w:t>
      </w:r>
      <w:r>
        <w:t xml:space="preserve"> </w:t>
      </w:r>
      <w:r>
        <w:t xml:space="preserve"> </w:t>
      </w:r>
      <w:r>
        <w:t xml:space="preserve"> </w:t>
      </w:r>
      <w:r>
        <w:t xml:space="preserve">也发现了很多之前没有注意到的细节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45711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FzoXUrPgnibfeCapUnHN6z3nT1BALPdt70miaUbBOvUJnOXL1mFpWO2Q/640?wx_fmt=pn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比如它的驾驶，比我们设想的还要有乐趣，但它的车机交互，因为很多功能还没上，没有达到预期效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dNI96yia3VEsBx0wMeY6QZSfkNAXJaTib6ZRsjicA33EI2RdTNjghc0Pw/640?wx_fmt=other&amp;tp=webp&amp;wxfrom=5&amp;wx_lazy=1&amp;wx_co=1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但整体来看，我们觉得这辆车还是买的很值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所以今天这个文章，我们不聊别的，就来逐个回答大家最关心的问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lJrqKZZ7eqDOsoeMOvrO4CcrZTYfkRibjzMF9TXWTSdtmicTbibodtOJg/640?wx_fmt=png&amp;from=appms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好了，提问环节开始，首先是问的最多的三个问题：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1.后排空间怎么样，一米八坐后排过飞坡会不会被颠起来顶到头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排腿部前面的空间还行，但因为座椅太矮了地台又高，大腿根部支撑是不够的. 至于头部空间，我们身高接近 1 米 8 的同事坐进去，基本快到顶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7srImR5jOdtKiaQM4QuaEwapMiadwiawD8exiaoTroYAvTO3WNXI3xibnibA/640?wx_fmt=other&amp;tp=webp&amp;wxfrom=5&amp;wx_lazy=1&amp;wx_co=1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 </w:t>
      </w:r>
      <w:r>
        <w:rPr>
          <w:bCs/>
          <w:b/>
        </w:rPr>
        <w:t xml:space="preserve">我们实测了一下过飞坡，时速 70 还好，80 就成超级马里奥了。</w:t>
      </w:r>
      <w:r>
        <w:rPr>
          <w:bCs/>
          <w:b/>
        </w:rPr>
        <w:t xml:space="preserve"> </w:t>
      </w:r>
    </w:p>
    <w:p>
      <w:pPr>
        <w:pStyle w:val="BodyText"/>
      </w:pPr>
      <w:r>
        <w:drawing>
          <wp:inline>
            <wp:extent cx="5334000" cy="298741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mmbiz.qpic.cn/mmbiz_gif/yZPTcMGWibvse5ibGjkL4yentloKpV78BBVuwcdyCDicINiaY4BqzM4KPuYT7qqwCnMyWyH1ndTIeHW7LnA1jDzmibg/640?wx_fmt=gif&amp;from=appms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.实测一下续航，看看到底能跑多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拿到车第一天晚上我们就开测了，从杭州 EFC 到上海 b 站总部，空调是 24 °，冰箱 2 °，动能回收柔和，整个路段大概是 80% 高速，20% 城区，高速稳定时速 120-130 之间，</w:t>
      </w:r>
      <w:r>
        <w:t xml:space="preserve"> </w:t>
      </w:r>
      <w:r>
        <w:t xml:space="preserve"> </w:t>
      </w:r>
      <w:r>
        <w:t xml:space="preserve"> </w:t>
      </w:r>
      <w:r>
        <w:t xml:space="preserve">车里坐着三个人，加上拍摄设备一共有 240 kg ，室外温度 11 ℃，小雨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SU7 MAX 版本，我们选的是 20 寸轮毂，官方 CLTC 续航是 750 公里。</w:t>
      </w:r>
      <w:r>
        <w:t xml:space="preserve"> </w:t>
      </w:r>
    </w:p>
    <w:p>
      <w:pPr>
        <w:pStyle w:val="BodyText"/>
      </w:pPr>
      <w:r>
        <w:drawing>
          <wp:inline>
            <wp:extent cx="5334000" cy="47696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IYiblgpH4icryiaE1jEtTedynSbyVzEJXbyiboaIqbDaPBSf8iaIzKD82gA/640?wx_fmt=png&amp;from=appms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们从充满电一直跑到电量显示为 0，真的，大半夜里就差要下来推车了，</w:t>
      </w:r>
      <w:r>
        <w:t xml:space="preserve"> </w:t>
      </w:r>
      <w:r>
        <w:rPr>
          <w:bCs/>
          <w:b/>
        </w:rPr>
        <w:t xml:space="preserve">最终实测续航 462 公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哎 ~ 在座的可能有米粉，也可能有米黑。这里要强调一下，我们的续航测试，不是为了要跑出多高的续航，就是贴合我们经常出差上海的习惯，上了高速就是 130 ，所以也不用和那些高速跑 100 的去比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444500" cy="393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Sxp6icTaINsibFRhJLWA6E4Hn7jZeZW6LUBevMZ5u1nJSm4RI45cqdMQ/640?wx_fmt=png&amp;tp=webp&amp;wxfrom=5&amp;wx_lazy=1&amp;wx_co=1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这个数据也是给大家参考下，如果是自己在市区是开的话，跑个 500 公里肯定没问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.Carplay 比奔驰 C 级大吗？对苹果生态的支持怎么样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没想到，这个功能竟然成了饼。Carplay 目前还用不了，得等 OTA 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你要问尺寸，奔驰 C 的屏幕是 11.9 英寸，小米的是 16.1 英寸，如果适配效果是雷军在发布会上展示的那样，小米肯定要更大的。</w:t>
      </w:r>
      <w:r>
        <w:t xml:space="preserve"> </w:t>
      </w:r>
    </w:p>
    <w:p>
      <w:pPr>
        <w:pStyle w:val="BodyText"/>
      </w:pPr>
      <w:r>
        <w:drawing>
          <wp:inline>
            <wp:extent cx="5334000" cy="184714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qiaUPCwIdpgKbqrJaq4tb2jW3jTMN2ccRCr5bjKywfic99q8XRlWm82Q/640?wx_fmt=png&amp;from=appms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9969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lqUpJia5j6bMSe7k8SyCpEscs7FjEuoGBybDlZzPy7jCVua1Aotha1A/640?wx_fmt=png&amp;from=appms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另外， SU7 后排可以用 iPad 控车， iPad 连到车辆热点，再进到投屏的 APP 里，可以调节空调和座椅，但关空调只能关掉后排，同时还可以播放音乐。</w:t>
      </w:r>
      <w:r>
        <w:t xml:space="preserve"> </w:t>
      </w:r>
    </w:p>
    <w:p>
      <w:pPr>
        <w:pStyle w:val="BodyText"/>
      </w:pPr>
      <w:r>
        <w:drawing>
          <wp:inline>
            <wp:extent cx="5334000" cy="383664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Oo1Dea8lvF3QSNAjVwrbMSZ0icjgFSKHRsicEmpT5pLa3LmgQ09oOrLQ/640?wx_fmt=png&amp;from=appms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vvRb2aU9q5DWP0NjibIfaRj3ibI4YcekXZMZeouG54udfslhUibVYnibsQ/640?wx_fmt=other&amp;tp=webp&amp;wxfrom=5&amp;wx_lazy=1&amp;wx_co=1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不过， iPad 不支持 PIN 点供电，必须要插线，而小米 pad 就可以用 PIN 点充电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说完 TOP 3 问题，接下来，我们就从车辆的外观、内饰、智能化、驾驶感受等几个方面，依次来回答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Rib4vSak3mFojxgibhjXabS4DGzf4oqgtOX26JQ99cevMAWaa2gMt9bA/640?wx_fmt=png&amp;from=appms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先说外观方面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4.开到街上，回头率如何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是？这可是保时...小米 SU7 诶。</w:t>
      </w:r>
      <w:r>
        <w:t xml:space="preserve"> </w:t>
      </w:r>
    </w:p>
    <w:p>
      <w:pPr>
        <w:pStyle w:val="BodyText"/>
      </w:pPr>
      <w:r>
        <w:drawing>
          <wp:inline>
            <wp:extent cx="5334000" cy="3383138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CQCwVbSlDSqeboib6V0gC4cKQDFBcxe24JliaG6aDxcWgibFteG3cSsicQ/640?wx_fmt=png&amp;from=appms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回头率非常高，我们当晚直播的时候还被上海的差友 “ 美式截停 ” ，甚至在高速上还被几个车招手看看车。。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4ibmoic3elU51y191DBzZDTgCYgk8ZsRe9XwForyO5Wwsobb5zyOccCw/640?wx_fmt=other&amp;tp=webp&amp;wxfrom=5&amp;wx_lazy=1&amp;wx_co=1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这么说吧，</w:t>
      </w:r>
      <w:r>
        <w:t xml:space="preserve"> </w:t>
      </w:r>
      <w:r>
        <w:rPr>
          <w:bCs/>
          <w:b/>
        </w:rPr>
        <w:t xml:space="preserve">现在开一辆大劳出来，还真不一定能比 SU7 更吸睛。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5.车辆做工好吗，装配效果怎么样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们的车比试制车装配上的各种接缝要小，尾翼稍稍有点不齐，车辆整体做工我觉得是一个中等的水平，比设想的要好。至于有人说后面高位刹车灯有做工的问题，我们的车倒是没有那么夸张。。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6.听说车漆不耐刮，是真的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几天用下来，感觉还行，除非你硬想刮花它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对了，我帮你们问了售后，</w:t>
      </w:r>
      <w:r>
        <w:t xml:space="preserve"> </w:t>
      </w:r>
      <w:r>
        <w:rPr>
          <w:bCs/>
          <w:b/>
        </w:rPr>
        <w:t xml:space="preserve">SU7 补漆一个面是 800</w:t>
      </w:r>
      <w:r>
        <w:t xml:space="preserve"> </w:t>
      </w:r>
      <w:r>
        <w:t xml:space="preserve">，不算工时费，你们车是多少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7.电动尾门会夹手吗？香蕉、黄瓜会不会夹断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请看视频：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8.前备厢、后备厢体积大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前备箱很大，虽然有个斜面，但其实不太影响装载，主要问题还是玻璃水加注孔在胶条内侧，实际使用可能流进前备箱，里头一不留神就会积水。</w:t>
      </w:r>
      <w:r>
        <w:t xml:space="preserve"> </w:t>
      </w:r>
    </w:p>
    <w:p>
      <w:pPr>
        <w:pStyle w:val="BodyText"/>
      </w:pPr>
      <w:r>
        <w:drawing>
          <wp:inline>
            <wp:extent cx="5334000" cy="397580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lYb0fIE7icpoxACtFkeAUib4e1zMPStEmibxnR53fvKicEJTRrCPJhKPSA/640?wx_fmt=png&amp;from=appms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ZeM8twicFUVeQnRMibvYeAHt1icCpnLQMlL4ClqJFrxqxxyne7jgPSR6g/640?wx_fmt=other&amp;tp=webp&amp;wxfrom=5&amp;wx_lazy=1&amp;wx_co=1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怪不得雷总说可以把钓的鱼放前面，好好好，原来是可以养鱼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备厢空间是够的，因为比较深，盖板掀开下方还有空间，能放点小件。不过后备厢的靠外侧因为下面是空心的，承重只有 35kg ，用的时候还是要小心一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9.半隐藏式门把手有机械按键吗？车辆断电能不能开门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们专门咨询了小米的人，</w:t>
      </w:r>
      <w:r>
        <w:t xml:space="preserve"> </w:t>
      </w:r>
      <w:r>
        <w:rPr>
          <w:bCs/>
          <w:b/>
        </w:rPr>
        <w:t xml:space="preserve">只要车辆断电，想进车里只有破窗一条路，外部没有机械开关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而内部是有机械开门装置的，在门板这里。</w:t>
      </w:r>
      <w:r>
        <w:t xml:space="preserve"> </w:t>
      </w:r>
    </w:p>
    <w:p>
      <w:pPr>
        <w:pStyle w:val="BodyText"/>
      </w:pPr>
      <w:r>
        <w:drawing>
          <wp:inline>
            <wp:extent cx="5334000" cy="340332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IribkbHeRXy741eszqZWfzaZwQhlUH53DQEa8jc4OGtVNhAeEV8V9VA/640?wx_fmt=png&amp;from=appms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10.21 英寸轮毂有必要升级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21 寸轮毂看起来帅是帅，整体观感上要大一圈。但因为车辆本身用 20 的米其林 PS EV ，高速风噪、胎噪都很明显，而且一条</w:t>
      </w:r>
      <w:r>
        <w:t xml:space="preserve"> </w:t>
      </w:r>
      <w:r>
        <w:t xml:space="preserve"> </w:t>
      </w:r>
      <w:r>
        <w:t xml:space="preserve"> </w:t>
      </w:r>
      <w:r>
        <w:t xml:space="preserve">胎宽 245/35</w:t>
      </w:r>
      <w:r>
        <w:t xml:space="preserve"> </w:t>
      </w:r>
      <w:r>
        <w:t xml:space="preserve"> </w:t>
      </w:r>
      <w:r>
        <w:t xml:space="preserve"> </w:t>
      </w:r>
      <w:r>
        <w:t xml:space="preserve">（ 后胎 265mm ）</w:t>
      </w:r>
      <w:r>
        <w:t xml:space="preserve"> </w:t>
      </w:r>
      <w:r>
        <w:t xml:space="preserve"> </w:t>
      </w:r>
      <w:r>
        <w:t xml:space="preserve"> </w:t>
      </w:r>
      <w:r>
        <w:t xml:space="preserve">21 英寸的倍耐力 P ZERO 轮胎，也要比 PS EV 贵上几百块，</w:t>
      </w:r>
      <w:r>
        <w:t xml:space="preserve"> </w:t>
      </w:r>
      <w:r>
        <w:rPr>
          <w:bCs/>
          <w:b/>
        </w:rPr>
        <w:t xml:space="preserve">除非你是纯粹的驾驶爱好者，准备刷圈赛道，不然没必要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OWXBhv15PJA6ibc2KiaibaB0Pjo6jv4fz111HsrUw0icHd5h2ZN8oWbzKw/640?wx_fmt=png&amp;from=appms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再来看看内饰的问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11.车内味道大吗，内饰用料、做工怎么样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SU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7 味道是我试过目前新能源车中，新车味道最小的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当然，也可能是因为创始人版本，现车已经晒了很多天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mmbiz.qpic.cn/mmbiz_png/yZPTcMGWibvv48tYldPuEY2xok5yOhRsoAcmS0RVcmljn78K7mKhYgwpDm2oxP3gyCPSlNobXjQfDXMFQZ6FxXA/640?wx_fmt=other&amp;from=appmsg&amp;tp=webp&amp;wxfrom=5&amp;wx_lazy=1&amp;wx_co=1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内饰用料我觉得其实不如极氪 001 ，比如门板下方 SU7 是硬塑料， 001 是软质包覆。做工还行，没发现啥大问题，就是方向盘上创始版的贴牌，在大角度打方向的时候，有出现划手的情况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上图为 SU7，下图为 001</w:t>
      </w:r>
      <w:r>
        <w:t xml:space="preserve"> </w:t>
      </w:r>
      <w:r>
        <w:br/>
      </w:r>
    </w:p>
    <w:p>
      <w:pPr>
        <w:pStyle w:val="BodyText"/>
      </w:pPr>
      <w:r>
        <w:drawing>
          <wp:inline>
            <wp:extent cx="5334000" cy="341277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eYsrn4z8LVsOfMoO0Cq85GYnIZo1o71oB5eWD2koxBH7F0JNtPOzTw/640?wx_fmt=png&amp;from=appms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5844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pPZLfhn8U05arNrYpQhD8pMZFGqj2JNhXibwv0CmNnoBmKf1rdWEAgg/640?wx_fmt=png&amp;from=appms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12.车上预留了 1/4 螺纹接口，拍 Vlog 方便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前排有三个 1/4 接口，一个主驾左侧拍正脸近景，一个副驾那拍中景，一个在中间的后视镜拍拍路况、车内啥的，你想要啥机位都能安排。要是还不够，还可以在天幕玻璃这加个吸盘， SU7 这汽车生态算是玩明白了。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mmbiz.qpic.cn/mmbiz_png/yZPTcMGWibvvnicWwD7Gh0Y6YuE5TYhFicRcYIvzz8ibGTQy72z4HqdPFVr3UibOgttm1RbHric1pib8hAiaeyRY99akicw/640?wx_fmt=other&amp;from=appmsg&amp;tp=webp&amp;wxfrom=5&amp;wx_lazy=1&amp;wx_co=1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drawing>
          <wp:inline>
            <wp:extent cx="3810000" cy="2540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mmbiz.qpic.cn/mmbiz_png/yZPTcMGWibvv48tYldPuEY2xok5yOhRsodFBFrQ8NBBicFuKmAK49VicCZQSiaVp2l7ial1iaLFYYMSsMTYfB2k6GXQQ/640?wx_fmt=other&amp;from=appmsg&amp;tp=webp&amp;wxfrom=5&amp;wx_lazy=1&amp;wx_co=1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 </w:t>
      </w:r>
      <w:r>
        <w:rPr>
          <w:bCs/>
          <w:b/>
        </w:rPr>
        <w:t xml:space="preserve">但是，真有这么多人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（和我一样）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喜欢拍自己的车吗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13.冰箱用起来咋样，可乐冰不冰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刚好我们有台问界 M9 ，也有冰箱，就来个横向对比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们同时将 22 ℃的可乐，塞满两车冰箱，冰箱温度均调到最低，</w:t>
      </w:r>
      <w:r>
        <w:t xml:space="preserve"> </w:t>
      </w:r>
      <w:r>
        <w:rPr>
          <w:bCs/>
          <w:b/>
        </w:rPr>
        <w:t xml:space="preserve">一个小时后测温，小米 SU7 里的可乐降到 10 ℃左右，比问界要低 2 ℃。</w:t>
      </w:r>
      <w:r>
        <w:t xml:space="preserve"> </w:t>
      </w:r>
    </w:p>
    <w:p>
      <w:pPr>
        <w:pStyle w:val="BodyText"/>
      </w:pPr>
      <w:r>
        <w:drawing>
          <wp:inline>
            <wp:extent cx="5334000" cy="413385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Oj2vgUg4K8U0JqqZcup2C29iaBglUzmic3phH7ngCBvzDQ7BeIPicZIaA/640?wx_fmt=png&amp;from=appms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种半导体式的冰箱冰个可乐其实够用了，但是我们发现使用小米冰箱是真麻烦，叫小爱同学是没办法打开冰箱门的，得自己在车机里找按键，而且冰箱的温度控制也藏得贼深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14.前座座椅按摩力度怎么样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VsQRoEPq8y53o3ia2Jy4roUholyJ5DRE9hJjEGUoVYKViaMAPphRQXcw/640?wx_fmt=other&amp;tp=webp&amp;wxfrom=5&amp;wx_lazy=1&amp;wx_co=1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不好意思， SU7 全系没有座椅按摩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过这个价位车子，即便是带了座椅按摩，用起来也差点意思。如果砍掉这个换来车价便宜点，那我觉得也未尝不可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15.各种配件有什么玩法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1c4VnsI9M1Fia5an2L7Eq37oO8spE8mNaykz34Q0CMFENOqzeJZKiakg/640?wx_fmt=other&amp;tp=webp&amp;wxfrom=5&amp;wx_lazy=1&amp;wx_co=1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请看视频：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gXiawMrWVn9q2ic8UAZetriaUMqSegSOmaicHsfppPsPYRXs9rib8lia0dLQ/640?wx_fmt=png&amp;from=appms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ok ，我们再来看车机智能化，小米作为一家手机厂来造车，这一部分的问题也是最多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16.米家生态用起来怎么样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其实就是手机里的米家 APP 上车了，车上能实现的功能都是手机有的，车机里图标大，点起来更方便。除此之外，没感觉到太多的新鲜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drawing>
          <wp:inline>
            <wp:extent cx="3810000" cy="25400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AJjTKL1K9lRWGc48Dgdy50fCkqdE2WicsJJJgYwEhap8r9hzLysX1BQ/640?wx_fmt=other&amp;tp=webp&amp;wxfrom=5&amp;wx_lazy=1&amp;wx_co=1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 </w:t>
      </w:r>
      <w:r>
        <w:rPr>
          <w:bCs/>
          <w:b/>
        </w:rPr>
        <w:t xml:space="preserve">但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有个槽点是导入的时候居然没有 “ 全选 ” 按钮</w:t>
      </w:r>
      <w:r>
        <w:t xml:space="preserve"> </w:t>
      </w:r>
      <w:r>
        <w:t xml:space="preserve">，我们硬件部米罗的米家有 90 来个设备，真就要一个一个点上。</w:t>
      </w:r>
      <w:r>
        <w:t xml:space="preserve"> </w:t>
      </w:r>
    </w:p>
    <w:p>
      <w:pPr>
        <w:pStyle w:val="BodyText"/>
      </w:pPr>
      <w:r>
        <w:drawing>
          <wp:inline>
            <wp:extent cx="5334000" cy="630324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jwM8wBxvJWSWkEmibmIXlUJFgGmQaUvxB3F0WsQN33zMpqLebWUBKbg/640?wx_fmt=png&amp;from=appms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17.有没有哨兵模式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有，而且视角丰富， 6 个视角无死角监控。开一晚上大概用个 2 度电左右吧。不过因为停在园区，所以经过的人可能比较多，也可能影响耗电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18.小爱同学流畅嘛？能不能让她抓拍前车违章？如果手机和汽车不是同一个小米账户，喊小爱同学会不会都有响应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小爱同学非常流畅，响应也很人性化，具体体现在你在喊他的时候不是僵硬的 “ 主驾您好，副驾您好 ” ，有时候是 “ 诶 ” ，有时候是 “ 怎么了 ” ，有了语气词就很自然，对话也更舒心，不会觉得她是人工智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有一天晚上，我觉得冷，叫她打开座椅加热，她竟然说 “ 为你打开啦，很快就暖和咯 ” ，这种人性化的反馈是意想不到的小惊喜，大家也可以尝试发掘下，以后大模型上车肯定有更多的应用场景。</w:t>
      </w:r>
      <w:r>
        <w:t xml:space="preserve"> </w:t>
      </w:r>
    </w:p>
    <w:p>
      <w:pPr>
        <w:pStyle w:val="BodyText"/>
      </w:pPr>
      <w:r>
        <w:drawing>
          <wp:inline>
            <wp:extent cx="5334000" cy="3718983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1Dl6dSx0CoPoX0ibvfj5LwHMR6Y0RhsLIsSFMe285LHMuVqSFIjfUHQ/640?wx_fmt=png&amp;from=appms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St0TpIjqHjkfD7O0Y0rZC3qm1bQTliaArMpCc56rNpMvPLZWefSakew/640?wx_fmt=other&amp;tp=webp&amp;wxfrom=5&amp;wx_lazy=1&amp;wx_co=1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至于抓拍前车违章，还有发布会上演示的可以回答前车是什么车型，目前还得等等 OTA 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如果手机、车机不是同一个账户，喊小爱同学，两个都会有应答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如果是同一账户，我们试了手机有时候会被点亮，但不会有下一步的响应，还是车机的小爱同学在和你对话。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19.智能驾驶跟问界比是不是遥遥领先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目前小米还未开通城区 NOA ，仅有高速高架 NOA ，实际体验上比问界激进很多，也因为转向比或者调教的原因，高速自主变道很快很稳，压根不跟车，有机会就超，看个人喜好，我们是觉得很不错。不过这样又会让人感觉到不够安心，相比之下，问界的智驾要更沉稳一些。</w:t>
      </w:r>
      <w:r>
        <w:t xml:space="preserve"> </w:t>
      </w:r>
    </w:p>
    <w:p>
      <w:pPr>
        <w:pStyle w:val="BodyText"/>
      </w:pPr>
      <w:r>
        <w:drawing>
          <wp:inline>
            <wp:extent cx="5334000" cy="3748616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5gib56Q1wlqsr3gHnNISRE2Xicia8ObaIXXCVRjoaNyV17fhibYiaf8F2Pg/640?wx_fmt=png&amp;from=appms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0.想看一下车机跑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mGC2kTbYxxvbp7AA5muSlsoN1XpuCJRlt3ped0CMRvvQQ9H6CGQ3yA/640?wx_fmt=other&amp;tp=webp&amp;wxfrom=5&amp;wx_lazy=1&amp;wx_co=1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我们也很想试，但目前的问题是小米车机是封闭的，没有开发者模式，应用商店里只有那几个固定应用。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试了各种办法，还没成功安装上安兔兔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就写文章这会儿，</w:t>
      </w:r>
      <w:r>
        <w:t xml:space="preserve"> </w:t>
      </w:r>
      <w:r>
        <w:t xml:space="preserve"> </w:t>
      </w:r>
      <w:r>
        <w:t xml:space="preserve"> </w:t>
      </w:r>
      <w:r>
        <w:t xml:space="preserve">隔壁托尼还在琢磨怎么安装，等我们成功了，立马告诉大家。</w:t>
      </w:r>
      <w:r>
        <w:t xml:space="preserve"> </w:t>
      </w:r>
    </w:p>
    <w:p>
      <w:pPr>
        <w:pStyle w:val="BodyText"/>
      </w:pPr>
      <w:r>
        <w:drawing>
          <wp:inline>
            <wp:extent cx="5334000" cy="264624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3BA9I57Mctgq6pnVH6ZbYXOwibfQgpDTPliaCtFgVndnWVEgUh30lsvQ/640?wx_fmt=png&amp;from=appms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21.车机能连蓝牙耳机吗？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试了，不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2.地下停车场没网的时候，车机还能用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行，断网以后就是智障。。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3.屏幕黑边大吗，车机可不可以玩 3A ，能不能来个 “ 原神，启动！ 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黑边还行，但这车目前游戏不算全，倒是有《 重返未来 1999 》和《 王国守卫军》这种策略类的，还有《 晶核 》这种 RPG，但话说为啥要在车机上玩游戏，</w:t>
      </w:r>
      <w:r>
        <w:t xml:space="preserve"> </w:t>
      </w:r>
      <w:r>
        <w:rPr>
          <w:bCs/>
          <w:b/>
        </w:rPr>
        <w:t xml:space="preserve">难道你们没有手机吗？（狗头）</w:t>
      </w:r>
      <w:r>
        <w:t xml:space="preserve"> 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JbndT6Dz5CGUHiakVUmEKCiag9ViaqRIO8WmZlj5e83fyW3oI5qNKJqYw/640?wx_fmt=png&amp;from=appms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4.音响效果好嘛，听 are you ok 怎么样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音响挺一般的，声音揉在一起，缺少层次感，声场的几种模式都试了，感觉都差点意思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对于大家期待的“are you ok”，小米当然也藏了个彩蛋，</w:t>
      </w:r>
      <w:r>
        <w:t xml:space="preserve"> </w:t>
      </w:r>
      <w:r>
        <w:rPr>
          <w:bCs/>
          <w:b/>
        </w:rPr>
        <w:t xml:space="preserve">你对小爱同学说 “ 我想听雷军的声音 ”</w:t>
      </w:r>
      <w:r>
        <w:t xml:space="preserve"> </w:t>
      </w:r>
      <w:r>
        <w:t xml:space="preserve">，它就来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5.叫小爱同学打开安全气囊，会不会成功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小爱同学压根不理你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oibNEbhFSLMYI1jMVAt6wSjZgVeIJribiaaZCiaAa9gMoWzicwZZwjnDcRw/640?wx_fmt=png&amp;from=appms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说了这么多静态体验的，当然也有很多小伙伴非常关心这辆车开起来怎么样，我们再来聊聊 SU7 的驾驶感受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6.看很多职业车手都说驾驶体验独一档，加速、漂移、前后动力分配，还有底盘调教很厉害，想看下实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drawing>
          <wp:inline>
            <wp:extent cx="3810000" cy="25400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E22yjSgPAibbzXm2iafmW2KPWZ9zQEkEmqTWRcGiaxXMUmLY4rNsVbkyA/640?wx_fmt=other&amp;tp=webp&amp;wxfrom=5&amp;wx_lazy=1&amp;wx_co=1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 </w:t>
      </w:r>
      <w:r>
        <w:rPr>
          <w:bCs/>
          <w:b/>
        </w:rPr>
        <w:t xml:space="preserve">单论底盘质感，在这个价位简直无敌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整体非常运动，开起来有很强的吸地感，滤震够高级，是那种一直给你路面反馈，但多余的稀碎震动全都过滤掉的表现。编辑部的同事都对这个底盘赞不绝口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而在这个底盘下， SU7 的刹车就显得不够好，前段比较灵敏，但又不是那种线性的刹车表现，踩下去能感受到虚位。这么好的底盘应该配一个更好的刹车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然后， SU7 的转向非常精准，转向比偏小，几乎没有虚位。但我觉得运动模式的转向阻尼可以再大一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漂移我们也试了，这个车虽然前后动力分配可以无级调节，但因为轮胎抓地力太强，加上动力生猛生猛的，很难找到起漂的临界点。</w:t>
      </w:r>
      <w:r>
        <w:t xml:space="preserve"> </w:t>
      </w:r>
    </w:p>
    <w:p>
      <w:pPr>
        <w:pStyle w:val="BodyText"/>
      </w:pPr>
      <w:r>
        <w:drawing>
          <wp:inline>
            <wp:extent cx="5334000" cy="291592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https://mmbiz.qpic.cn/mmbiz_gif/yZPTcMGWibvse5ibGjkL4yentloKpV78BBU28EicI2uTpJkVmw6IiakWIuG4RoGgQhSlnFiapKnhaJkLbRrRYSjWJiaw/640?wx_fmt=gif&amp;from=appms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7.NVH 怎么样？高速会不会吵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算特别优秀，在时速 90 的时候，测得车内噪音最高会达到 70dB，不过它也没到无法接受的水平，这个时速车内说话还是听得很清楚的。SU7虽然用了单层玻璃，但它低风阻的造型应该在风噪上找补了点回来。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378452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8IwjW36EiatSIQoPBHicJC19zqX312UiaUiblbN0GZuNOIzYMYLWa4KEQg/640?wx_fmt=png&amp;from=appms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8.赛道模式有没有限制？新手司机在大街上开了运动或者赛道模式，会不会有失控的风险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赛道模式说的就是这个大师模式了。可调项很多，不光可以调节前后动力，还能单独调节前后电机的动能回收，防滑也可以全关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drawing>
          <wp:inline>
            <wp:extent cx="3810000" cy="25400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ibO9MAaQ3wsTLN7a4ygXD8BZ1Q63ODEQoNNKBRJfOxv2tB5VR5fIicQQ/640?wx_fmt=other&amp;tp=webp&amp;wxfrom=5&amp;wx_lazy=1&amp;wx_co=1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 </w:t>
      </w:r>
      <w:r>
        <w:rPr>
          <w:bCs/>
          <w:b/>
        </w:rPr>
        <w:t xml:space="preserve">我们非常不建议新手去大街上试大师模式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SU7 转向比小，马力又大，如果没有防滑，操作不好会非常容易失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9.过坑过减速带感受怎么样？下地库会刮到底盘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一个字，</w:t>
      </w:r>
      <w:r>
        <w:t xml:space="preserve"> </w:t>
      </w:r>
      <w:r>
        <w:rPr>
          <w:bCs/>
          <w:b/>
        </w:rPr>
        <w:t xml:space="preserve">爽</w:t>
      </w:r>
      <w:r>
        <w:t xml:space="preserve"> </w:t>
      </w:r>
      <w:r>
        <w:t xml:space="preserve">。过大坑底盘很整，车身不垮，过小坑又很韧，滤震恰到好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一般下地库倒是不会刮底盘，但上来的时候，那千万别把悬架调最低，不然就会像我一样。。。</w:t>
      </w:r>
      <w:r>
        <w:t xml:space="preserve"> </w:t>
      </w:r>
    </w:p>
    <w:p>
      <w:pPr>
        <w:pStyle w:val="BodyText"/>
      </w:pPr>
      <w:r>
        <w:drawing>
          <wp:inline>
            <wp:extent cx="5334000" cy="3042355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LfAv7CCrWicI6poNRnaw1weotAIX7OhpdQSmLcEOIuHuqQicR3PZibrgg/640?wx_fmt=png&amp;from=appms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0.空悬水平咋样？有没有必要选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个问题就像买小米手机，小米从来都是顶配性价比最高，</w:t>
      </w:r>
      <w:r>
        <w:t xml:space="preserve"> </w:t>
      </w:r>
      <w:r>
        <w:rPr>
          <w:bCs/>
          <w:b/>
        </w:rPr>
        <w:t xml:space="preserve">如果你预算够，能选还是得选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们的顶配 max 版本，可以说，小米的空悬非常优秀。尽管是单腔空悬，但在激烈驾驶的时候依然能够牢牢的撑住车身。过大沟大坎的时候回弹非常迅速，整体调教也不会有死硬的感觉，而是很有韧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V7UQCEforIia3ia4k1gQxMdcf8KuGwZnUNP5nF9ETsfuAqC161ialhRTg/640?wx_fmt=other&amp;tp=webp&amp;wxfrom=5&amp;wx_lazy=1&amp;wx_co=1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而且，哥们，你不买空悬怎么低趴啊？这可是</w:t>
      </w:r>
      <w:r>
        <w:t xml:space="preserve"> </w:t>
      </w:r>
      <w:r>
        <w:t xml:space="preserve"> </w:t>
      </w:r>
      <w:r>
        <w:t xml:space="preserve"> </w:t>
      </w:r>
      <w:r>
        <w:t xml:space="preserve">Tay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小米SU7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过我们已经预约了 21.59 万低配版本的试驾，到时候有对比就更清晰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Kdib1W6T36YiaVKJyW6ChC2u5Lk8ibt88fYaLlJAPgPhvI0LEeXjUUoFA/640?wx_fmt=png&amp;from=appms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除了车本身，还有人好奇买车环节的问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1.车辆保险多少钱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杭州的交付中心有三家保险机构，</w:t>
      </w:r>
      <w:r>
        <w:t xml:space="preserve"> </w:t>
      </w:r>
      <w:r>
        <w:rPr>
          <w:bCs/>
          <w:b/>
        </w:rPr>
        <w:t xml:space="preserve">价格都在 8000-9400 元之间。公司 8200，个人 9 千以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其中有个新的新能源保险项目可以说一下，比如外部电网故障，140 块。主要是保障因为外部电网的问题导致的自燃可以进行赔付。还有轮胎保险，100来块，四条轮胎有破损、爆胎的情况可以换同型号同尺寸同品牌的胎。再有一个是，医保外用药，是针对三者险出事故后，并不在医保范围内用药的保险。</w:t>
      </w:r>
      <w:r>
        <w:t xml:space="preserve"> </w:t>
      </w:r>
    </w:p>
    <w:p>
      <w:pPr>
        <w:pStyle w:val="BodyText"/>
      </w:pPr>
      <w:r>
        <w:drawing>
          <wp:inline>
            <wp:extent cx="5334000" cy="798267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s7JRlwyte68VeiaDWmk81cNxDicHh6waOInXmrg6ib29p1hbqPzibqaTDA/640?wx_fmt=png&amp;from=appms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轮胎这个建议大伙好好斟酌，其余两个建议都勾上，也没多少钱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2.家里正在选车，爸妈一听小米就不考虑，说一个造手机的跑去造车质量肯定没老车企好，我该如何说服家人选择小米 SU7 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mmbiz.qpic.cn/mmbiz_png/yZPTcMGWibvvksX327emCvTmj2E9HaAvxP5g52tWNwj6sydwtdJQML6hNU7ffbH2fKLXlPEcRWwrKGLmxtxsPfQ/640?wx_fmt=other&amp;tp=webp&amp;wxfrom=5&amp;wx_lazy=1&amp;wx_co=1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很简单，谁出钱听谁的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3.如果所在城市没有交付中心，后面的维保怎么办？买二手车，质保有差别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目前如果你是本城市没有交付中心的，那你还是只能去有交付中心的地方维保。比如金华没有，只能来杭州维保。小米官方回答正在尽快开通多个城市的维保中心，沿海应该会更快的开放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最后，再说个差友很关心的问题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4.你们的创始版编号为什么不选 925 号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9.25 的来源是在那天，我们鸽了差友们，没有日常推送。所以如果选 925 号，那也就不会有这期内容了。。。</w:t>
      </w:r>
      <w:r>
        <w:t xml:space="preserve"> </w:t>
      </w:r>
    </w:p>
    <w:p>
      <w:pPr>
        <w:pStyle w:val="BodyText"/>
      </w:pPr>
      <w:r>
        <w:drawing>
          <wp:inline>
            <wp:extent cx="5334000" cy="5659429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https://mmbiz.qpic.cn/mmbiz_png/yZPTcMGWibvse5ibGjkL4yentloKpV78BBLLwfJ73SR2EkBQCtxlUpicmgUudXePbuI1v2SqOfVvRouJAPjxhL4UA/640?wx_fmt=png&amp;from=appms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好了，以上就是我们对于这台小米 SU7 的提问回答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因为种种原因，还有一些大家提出的问题我们没来得及评测。比如 SU7 的防晒能力如何，这些天杭州都是阴雨天气，气温也不高，条件并不允许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另外还有一些像城市 NOA 这样的功能，要等厂家更新才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关于这台SU7，我们还会继续更深入的测评， 大家如果还有什么感兴趣的也欢迎留言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受限于文章篇幅，我们还有一些想和大家分享的其他视频没有带上，后续我们会发在b站和抖音的“差评汽车部”账号上，也会在汽车部账号上持续更新更多内容，欢迎大家多多关注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撰文：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白日梦 &amp;</w:t>
      </w:r>
      <w:r>
        <w:t xml:space="preserve"> </w:t>
      </w:r>
      <w:r>
        <w:t xml:space="preserve"> </w:t>
      </w:r>
      <w:r>
        <w:t xml:space="preserve">脖子右拧 &amp;</w:t>
      </w:r>
      <w:r>
        <w:t xml:space="preserve"> </w:t>
      </w:r>
      <w:r>
        <w:t xml:space="preserve"> </w:t>
      </w:r>
      <w:r>
        <w:t xml:space="preserve">浩森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编辑：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脖子右拧 &amp; 面线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封面：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萱萱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图片资料来源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差评君的小米SU7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69342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https://mmbiz.qpic.cn/mmbiz_png/yZPTcMGWibvsRHvo2lLWKfpvDgkA4LtESJuAxwgoPPf03Zw2D1aWMYudic9d4C8ibpZ9JkzYl7hTKibt88Oj90wpJQ/640?wx_fmt=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192">
        <w:r>
          <w:rPr>
            <w:rStyle w:val="Hyperlink"/>
          </w:rPr>
          <w:t xml:space="preserve"> </w:t>
        </w:r>
        <w:r>
          <w:drawing>
            <wp:inline>
              <wp:extent cx="5334000" cy="1348316"/>
              <wp:effectExtent b="0" l="0" r="0" t="0"/>
              <wp:docPr descr="" title="" id="190" name="Picture"/>
              <a:graphic>
                <a:graphicData uri="http://schemas.openxmlformats.org/drawingml/2006/picture">
                  <pic:pic>
                    <pic:nvPicPr>
                      <pic:cNvPr descr="https://mmbiz.qpic.cn/mmbiz_jpg/yZPTcMGWibvvFTjibeggibkOo5sA7LibkpnWeicfJIx4neYdMOy9BCoon6j7BQndIaK10zEn1IQhqt07UWT69u5WHJg/640?wx_fmt=jpeg&amp;from=appmsg" id="1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34831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</w:hyperlink>
    </w:p>
    <w:p>
      <w:pPr>
        <w:pStyle w:val="BodyText"/>
      </w:pPr>
      <w:hyperlink r:id="rId196">
        <w:r>
          <w:rPr>
            <w:rStyle w:val="Hyperlink"/>
          </w:rPr>
          <w:t xml:space="preserve"> </w:t>
        </w:r>
        <w:r>
          <w:drawing>
            <wp:inline>
              <wp:extent cx="5334000" cy="1348316"/>
              <wp:effectExtent b="0" l="0" r="0" t="0"/>
              <wp:docPr descr="" title="" id="194" name="Picture"/>
              <a:graphic>
                <a:graphicData uri="http://schemas.openxmlformats.org/drawingml/2006/picture">
                  <pic:pic>
                    <pic:nvPicPr>
                      <pic:cNvPr descr="https://mmbiz.qpic.cn/mmbiz_png/yZPTcMGWibvvkyYXwMYguHkficeUSHsicuJrD3AhEggL7r97SIAiaEQbCudeqUZFaIatJ8HKfI0b2OLx6Lgs9yk3vQ/640?wx_fmt=png&amp;from=appmsg" id="1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34831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</w:hyperlink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https://mmbiz.qpic.cn/mmbiz_png/yZPTcMGWibvsNHvNF04Gdu1Q9U5icBlGlfHH5cbicLyezHIK8n1MeWTpToOjkaJmMe6t2BhnlwK2IotdID1URjK7Q/640?wx_fmt=png&amp;from=appms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End w:id="201"/>
    <w:bookmarkEnd w:id="202"/>
    <w:bookmarkStart w:id="203" w:name="js_tags_preview_toast"/>
    <w:p>
      <w:pPr>
        <w:pStyle w:val="BodyText"/>
      </w:pPr>
      <w:r>
        <w:t xml:space="preserve">预览时标签不可点</w:t>
      </w:r>
    </w:p>
    <w:bookmarkEnd w:id="203"/>
    <w:bookmarkStart w:id="204" w:name="content_bottom_area"/>
    <w:bookmarkEnd w:id="204"/>
    <w:bookmarkEnd w:id="205"/>
    <w:bookmarkStart w:id="206" w:name="sg_tj"/>
    <w:bookmarkEnd w:id="206"/>
    <w:bookmarkStart w:id="207" w:name="page_bottom_area"/>
    <w:bookmarkEnd w:id="207"/>
    <w:bookmarkStart w:id="20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208"/>
    <w:bookmarkEnd w:id="209"/>
    <w:bookmarkStart w:id="210" w:name="wx_stream_article_slide_tip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继续滑动看下一个</w:t>
      </w:r>
      <w:r>
        <w:t xml:space="preserve"> </w:t>
      </w:r>
    </w:p>
    <w:bookmarkEnd w:id="210"/>
    <w:bookmarkEnd w:id="211"/>
    <w:bookmarkStart w:id="212" w:name="js_network_msg_wrp"/>
    <w:bookmarkEnd w:id="212"/>
    <w:bookmarkStart w:id="223" w:name="wx_expand_article"/>
    <w:bookmarkStart w:id="213" w:name="wx_expand_background"/>
    <w:bookmarkEnd w:id="213"/>
    <w:bookmarkStart w:id="221" w:name="wx_expand_bottom"/>
    <w:bookmarkStart w:id="214" w:name="wx_expand_article_placeholder"/>
    <w:p>
      <w:pPr>
        <w:pStyle w:val="BodyText"/>
      </w:pPr>
      <w:r>
        <w:t xml:space="preserve">轻触阅读原文</w:t>
      </w:r>
    </w:p>
    <w:bookmarkEnd w:id="214"/>
    <w:bookmarkStart w:id="220" w:name="js_stream_bottom_bar"/>
    <w:bookmarkStart w:id="218" w:name="js_stream_bottom_bar_placeholder"/>
    <w:p>
      <w:pPr>
        <w:pStyle w:val="BodyText"/>
      </w:pPr>
      <w:r>
        <w:t xml:space="preserve"> </w:t>
      </w:r>
      <w:r>
        <w:drawing>
          <wp:inline>
            <wp:extent cx="3454400" cy="34544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http://mmbiz.qpic.cn/mmbiz_png/yZPTcMGWibvsic9ObibNSy2bXp1LIqB8ib9uyLmIFSnSzrgALRXMQMS1v6FHGHtaXTzaft8gfl1WiaxB9oSf5fIg6lg/0?wx_fmt=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差评</w:t>
      </w:r>
    </w:p>
    <w:bookmarkEnd w:id="218"/>
    <w:bookmarkStart w:id="219" w:name="stream_article_bottom_area"/>
    <w:bookmarkEnd w:id="219"/>
    <w:bookmarkEnd w:id="220"/>
    <w:bookmarkEnd w:id="221"/>
    <w:bookmarkStart w:id="222" w:name="wx_expand_slidetip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向上滑动看下一个</w:t>
      </w:r>
      <w:r>
        <w:t xml:space="preserve"> </w:t>
      </w:r>
    </w:p>
    <w:bookmarkEnd w:id="222"/>
    <w:bookmarkEnd w:id="223"/>
    <w:bookmarkStart w:id="224" w:name="js_network_msg_wrp"/>
    <w:bookmarkEnd w:id="224"/>
    <w:bookmarkStart w:id="225" w:name="js_ad_control"/>
    <w:bookmarkEnd w:id="225"/>
    <w:bookmarkStart w:id="226" w:name="js_emotion_panel_pc"/>
    <w:bookmarkEnd w:id="226"/>
    <w:bookmarkStart w:id="229" w:name="js_alert_panel"/>
    <w:bookmarkStart w:id="227" w:name="js_alert_content"/>
    <w:bookmarkEnd w:id="227"/>
    <w:p>
      <w:pPr>
        <w:pStyle w:val="FirstParagraph"/>
      </w:pPr>
      <w:hyperlink r:id="rId228">
        <w:r>
          <w:rPr>
            <w:rStyle w:val="Hyperlink"/>
          </w:rPr>
          <w:t xml:space="preserve">知道了</w:t>
        </w:r>
      </w:hyperlink>
    </w:p>
    <w:bookmarkEnd w:id="229"/>
    <w:bookmarkStart w:id="23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230" w:name="js_pc_weapp_code_des"/>
      <w:r>
        <w:t xml:space="preserve"> </w:t>
      </w:r>
      <w:bookmarkEnd w:id="230"/>
    </w:p>
    <w:bookmarkEnd w:id="231"/>
    <w:bookmarkStart w:id="233" w:name="js_minipro_dialog"/>
    <w:p>
      <w:pPr>
        <w:pStyle w:val="BodyText"/>
      </w:pPr>
    </w:p>
    <w:bookmarkStart w:id="232" w:name="js_minipro_dialog_body"/>
    <w:bookmarkEnd w:id="23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233"/>
    <w:bookmarkStart w:id="235" w:name="js_link_dialog"/>
    <w:p>
      <w:pPr>
        <w:pStyle w:val="BodyText"/>
      </w:pPr>
    </w:p>
    <w:bookmarkStart w:id="234" w:name="js_link_dialog_body"/>
    <w:bookmarkEnd w:id="234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235"/>
    <w:p>
      <w:pPr>
        <w:pStyle w:val="BodyText"/>
      </w:pPr>
      <w:bookmarkStart w:id="236" w:name="js_a11y_colon"/>
      <w:r>
        <w:t xml:space="preserve"> </w:t>
      </w:r>
      <w:r>
        <w:t xml:space="preserve">：</w:t>
      </w:r>
      <w:r>
        <w:t xml:space="preserve"> </w:t>
      </w:r>
      <w:bookmarkEnd w:id="236"/>
      <w:r>
        <w:t xml:space="preserve"> </w:t>
      </w:r>
      <w:bookmarkStart w:id="237" w:name="js_a11y_comma"/>
      <w:r>
        <w:t xml:space="preserve"> </w:t>
      </w:r>
      <w:r>
        <w:t xml:space="preserve">，</w:t>
      </w:r>
      <w:r>
        <w:t xml:space="preserve"> </w:t>
      </w:r>
      <w:bookmarkEnd w:id="237"/>
      <w:r>
        <w:t xml:space="preserve"> </w:t>
      </w:r>
      <w:bookmarkStart w:id="238" w:name="js_a11y_period"/>
      <w:r>
        <w:t xml:space="preserve"> </w:t>
      </w:r>
      <w:r>
        <w:t xml:space="preserve">。</w:t>
      </w:r>
      <w:r>
        <w:t xml:space="preserve"> </w:t>
      </w:r>
      <w:bookmarkEnd w:id="238"/>
      <w:r>
        <w:t xml:space="preserve"> </w:t>
      </w:r>
      <w:bookmarkStart w:id="239" w:name="js_a11y_space"/>
      <w:r>
        <w:t xml:space="preserve"> </w:t>
      </w:r>
      <w:bookmarkEnd w:id="239"/>
      <w:r>
        <w:t xml:space="preserve"> </w:t>
      </w:r>
      <w:bookmarkStart w:id="240" w:name="js_a11y_type_video"/>
      <w:r>
        <w:t xml:space="preserve"> </w:t>
      </w:r>
      <w:r>
        <w:t xml:space="preserve">视频</w:t>
      </w:r>
      <w:r>
        <w:t xml:space="preserve"> </w:t>
      </w:r>
      <w:bookmarkEnd w:id="240"/>
      <w:r>
        <w:t xml:space="preserve"> </w:t>
      </w:r>
      <w:bookmarkStart w:id="241" w:name="js_a11y_type_weapp"/>
      <w:r>
        <w:t xml:space="preserve"> </w:t>
      </w:r>
      <w:r>
        <w:t xml:space="preserve">小程序</w:t>
      </w:r>
      <w:r>
        <w:t xml:space="preserve"> </w:t>
      </w:r>
      <w:bookmarkEnd w:id="241"/>
      <w:r>
        <w:t xml:space="preserve"> </w:t>
      </w:r>
      <w:bookmarkStart w:id="242" w:name="js_a11y_zan_btn_txt"/>
      <w:r>
        <w:t xml:space="preserve"> </w:t>
      </w:r>
      <w:r>
        <w:t xml:space="preserve">赞</w:t>
      </w:r>
      <w:r>
        <w:t xml:space="preserve"> </w:t>
      </w:r>
      <w:bookmarkEnd w:id="242"/>
      <w:r>
        <w:t xml:space="preserve"> </w:t>
      </w:r>
      <w:bookmarkStart w:id="24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243"/>
      <w:r>
        <w:t xml:space="preserve"> </w:t>
      </w:r>
      <w:bookmarkStart w:id="244" w:name="js_a11y_like_btn_txt"/>
      <w:r>
        <w:t xml:space="preserve"> </w:t>
      </w:r>
      <w:r>
        <w:t xml:space="preserve">在看</w:t>
      </w:r>
      <w:r>
        <w:t xml:space="preserve"> </w:t>
      </w:r>
      <w:bookmarkEnd w:id="244"/>
      <w:r>
        <w:t xml:space="preserve"> </w:t>
      </w:r>
      <w:bookmarkStart w:id="24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245"/>
      <w:r>
        <w:t xml:space="preserve"> </w:t>
      </w:r>
      <w:bookmarkStart w:id="246" w:name="js_a11y_share_btn_txt"/>
      <w:r>
        <w:t xml:space="preserve"> </w:t>
      </w:r>
      <w:r>
        <w:t xml:space="preserve">分享</w:t>
      </w:r>
      <w:r>
        <w:t xml:space="preserve"> </w:t>
      </w:r>
      <w:bookmarkEnd w:id="246"/>
      <w:r>
        <w:t xml:space="preserve"> </w:t>
      </w:r>
      <w:bookmarkStart w:id="247" w:name="js_a11y_comment_btn_txt"/>
      <w:r>
        <w:t xml:space="preserve"> </w:t>
      </w:r>
      <w:r>
        <w:t xml:space="preserve">留言</w:t>
      </w:r>
      <w:r>
        <w:t xml:space="preserve"> </w:t>
      </w:r>
      <w:bookmarkEnd w:id="24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5" Target="media/rId215.png" /><Relationship Type="http://schemas.openxmlformats.org/officeDocument/2006/relationships/image" Id="rId159" Target="media/rId159.gif" /><Relationship Type="http://schemas.openxmlformats.org/officeDocument/2006/relationships/image" Id="rId60" Target="media/rId60.gif" /><Relationship Type="http://schemas.openxmlformats.org/officeDocument/2006/relationships/image" Id="rId36" Target="media/rId36.gif" /><Relationship Type="http://schemas.openxmlformats.org/officeDocument/2006/relationships/image" Id="rId45" Target="media/rId45.jpg" /><Relationship Type="http://schemas.openxmlformats.org/officeDocument/2006/relationships/image" Id="rId21" Target="media/rId21.jpg" /><Relationship Type="http://schemas.openxmlformats.org/officeDocument/2006/relationships/image" Id="rId189" Target="media/rId189.jpg" /><Relationship Type="http://schemas.openxmlformats.org/officeDocument/2006/relationships/image" Id="rId197" Target="media/rId197.png" /><Relationship Type="http://schemas.openxmlformats.org/officeDocument/2006/relationships/image" Id="rId186" Target="media/rId186.png" /><Relationship Type="http://schemas.openxmlformats.org/officeDocument/2006/relationships/image" Id="rId135" Target="media/rId135.png" /><Relationship Type="http://schemas.openxmlformats.org/officeDocument/2006/relationships/image" Id="rId147" Target="media/rId147.png" /><Relationship Type="http://schemas.openxmlformats.org/officeDocument/2006/relationships/image" Id="rId141" Target="media/rId141.png" /><Relationship Type="http://schemas.openxmlformats.org/officeDocument/2006/relationships/image" Id="rId162" Target="media/rId162.png" /><Relationship Type="http://schemas.openxmlformats.org/officeDocument/2006/relationships/image" Id="rId84" Target="media/rId8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63" Target="media/rId63.png" /><Relationship Type="http://schemas.openxmlformats.org/officeDocument/2006/relationships/image" Id="rId96" Target="media/rId96.png" /><Relationship Type="http://schemas.openxmlformats.org/officeDocument/2006/relationships/image" Id="rId150" Target="media/rId150.png" /><Relationship Type="http://schemas.openxmlformats.org/officeDocument/2006/relationships/image" Id="rId174" Target="media/rId174.png" /><Relationship Type="http://schemas.openxmlformats.org/officeDocument/2006/relationships/image" Id="rId183" Target="media/rId183.png" /><Relationship Type="http://schemas.openxmlformats.org/officeDocument/2006/relationships/image" Id="rId168" Target="media/rId168.png" /><Relationship Type="http://schemas.openxmlformats.org/officeDocument/2006/relationships/image" Id="rId99" Target="media/rId99.png" /><Relationship Type="http://schemas.openxmlformats.org/officeDocument/2006/relationships/image" Id="rId117" Target="media/rId117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105" Target="media/rId105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54" Target="media/rId54.png" /><Relationship Type="http://schemas.openxmlformats.org/officeDocument/2006/relationships/image" Id="rId90" Target="media/rId90.png" /><Relationship Type="http://schemas.openxmlformats.org/officeDocument/2006/relationships/image" Id="rId72" Target="media/rId72.png" /><Relationship Type="http://schemas.openxmlformats.org/officeDocument/2006/relationships/image" Id="rId153" Target="media/rId153.png" /><Relationship Type="http://schemas.openxmlformats.org/officeDocument/2006/relationships/image" Id="rId108" Target="media/rId108.png" /><Relationship Type="http://schemas.openxmlformats.org/officeDocument/2006/relationships/image" Id="rId69" Target="media/rId69.png" /><Relationship Type="http://schemas.openxmlformats.org/officeDocument/2006/relationships/image" Id="rId177" Target="media/rId177.png" /><Relationship Type="http://schemas.openxmlformats.org/officeDocument/2006/relationships/image" Id="rId102" Target="media/rId102.webp" /><Relationship Type="http://schemas.openxmlformats.org/officeDocument/2006/relationships/image" Id="rId114" Target="media/rId114.webp" /><Relationship Type="http://schemas.openxmlformats.org/officeDocument/2006/relationships/image" Id="rId123" Target="media/rId123.webp" /><Relationship Type="http://schemas.openxmlformats.org/officeDocument/2006/relationships/image" Id="rId87" Target="media/rId87.webp" /><Relationship Type="http://schemas.openxmlformats.org/officeDocument/2006/relationships/image" Id="rId57" Target="media/rId57.webp" /><Relationship Type="http://schemas.openxmlformats.org/officeDocument/2006/relationships/image" Id="rId129" Target="media/rId129.webp" /><Relationship Type="http://schemas.openxmlformats.org/officeDocument/2006/relationships/image" Id="rId156" Target="media/rId156.webp" /><Relationship Type="http://schemas.openxmlformats.org/officeDocument/2006/relationships/image" Id="rId39" Target="media/rId39.webp" /><Relationship Type="http://schemas.openxmlformats.org/officeDocument/2006/relationships/image" Id="rId180" Target="media/rId180.webp" /><Relationship Type="http://schemas.openxmlformats.org/officeDocument/2006/relationships/image" Id="rId138" Target="media/rId138.webp" /><Relationship Type="http://schemas.openxmlformats.org/officeDocument/2006/relationships/image" Id="rId66" Target="media/rId66.png" /><Relationship Type="http://schemas.openxmlformats.org/officeDocument/2006/relationships/image" Id="rId171" Target="media/rId171.webp" /><Relationship Type="http://schemas.openxmlformats.org/officeDocument/2006/relationships/image" Id="rId120" Target="media/rId120.webp" /><Relationship Type="http://schemas.openxmlformats.org/officeDocument/2006/relationships/image" Id="rId93" Target="media/rId93.webp" /><Relationship Type="http://schemas.openxmlformats.org/officeDocument/2006/relationships/image" Id="rId51" Target="media/rId51.webp" /><Relationship Type="http://schemas.openxmlformats.org/officeDocument/2006/relationships/image" Id="rId165" Target="media/rId165.webp" /><Relationship Type="http://schemas.openxmlformats.org/officeDocument/2006/relationships/image" Id="rId144" Target="media/rId144.webp" /><Relationship Type="http://schemas.openxmlformats.org/officeDocument/2006/relationships/image" Id="rId78" Target="media/rId78.webp" /><Relationship Type="http://schemas.openxmlformats.org/officeDocument/2006/relationships/image" Id="rId193" Target="media/rId193.png" /><Relationship Type="http://schemas.openxmlformats.org/officeDocument/2006/relationships/image" Id="rId111" Target="media/rId111.webp" /><Relationship Type="http://schemas.openxmlformats.org/officeDocument/2006/relationships/hyperlink" Id="rId196" Target="http://mp.weixin.qq.com/s?__biz=MzA5NDc1NzQ4MA==&amp;mid=2654472278&amp;idx=2&amp;sn=e3ea057f008499e1d6e954432be14827&amp;chksm=8b851f51bcf296472393e6927ea164197d918d83b37f1f82eef1c84d9ca647d0800e99d1c8a6&amp;scene=21#wechat_redirect" TargetMode="External" /><Relationship Type="http://schemas.openxmlformats.org/officeDocument/2006/relationships/hyperlink" Id="rId192" Target="http://mp.weixin.qq.com/s?__biz=MzA5NDc1NzQ4MA==&amp;mid=2654487964&amp;idx=1&amp;sn=962c01287a807b7276d0512537eea572&amp;chksm=8b85529bbcf2db8d7f5cf446b411f4af7fdf67d97403b7fc15a6714bb5cdb9eecc4cea6998f9&amp;scene=21#wechat_redirect" TargetMode="External" /><Relationship Type="http://schemas.openxmlformats.org/officeDocument/2006/relationships/hyperlink" Id="rId228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6" Target="http://mp.weixin.qq.com/s?__biz=MzA5NDc1NzQ4MA==&amp;mid=2654472278&amp;idx=2&amp;sn=e3ea057f008499e1d6e954432be14827&amp;chksm=8b851f51bcf296472393e6927ea164197d918d83b37f1f82eef1c84d9ca647d0800e99d1c8a6&amp;scene=21#wechat_redirect" TargetMode="External" /><Relationship Type="http://schemas.openxmlformats.org/officeDocument/2006/relationships/hyperlink" Id="rId192" Target="http://mp.weixin.qq.com/s?__biz=MzA5NDc1NzQ4MA==&amp;mid=2654487964&amp;idx=1&amp;sn=962c01287a807b7276d0512537eea572&amp;chksm=8b85529bbcf2db8d7f5cf446b411f4af7fdf67d97403b7fc15a6714bb5cdb9eecc4cea6998f9&amp;scene=21#wechat_redirect" TargetMode="External" /><Relationship Type="http://schemas.openxmlformats.org/officeDocument/2006/relationships/hyperlink" Id="rId228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脖子哥</dc:creator>
  <dc:description>这辆车买的很值。</dc:description>
  <cp:keywords/>
  <dcterms:created xsi:type="dcterms:W3CDTF">2024-04-21T14:25:57Z</dcterms:created>
  <dcterms:modified xsi:type="dcterms:W3CDTF">2024-04-21T14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